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 xml:space="preserve">E/43, </w:t>
      </w:r>
      <w:proofErr w:type="spellStart"/>
      <w:r>
        <w:rPr>
          <w:sz w:val="18"/>
          <w:szCs w:val="18"/>
          <w:lang w:val="en-US"/>
        </w:rPr>
        <w:t>Invocity</w:t>
      </w:r>
      <w:proofErr w:type="spellEnd"/>
      <w:r>
        <w:rPr>
          <w:sz w:val="18"/>
          <w:szCs w:val="18"/>
          <w:lang w:val="en-US"/>
        </w:rPr>
        <w:t xml:space="preserve"> Ave, iHub, IT Park, </w:t>
      </w:r>
      <w:proofErr w:type="spellStart"/>
      <w:r>
        <w:rPr>
          <w:sz w:val="18"/>
          <w:szCs w:val="18"/>
          <w:lang w:val="en-US"/>
        </w:rPr>
        <w:t>Sailashree</w:t>
      </w:r>
      <w:proofErr w:type="spellEnd"/>
      <w:r>
        <w:rPr>
          <w:sz w:val="18"/>
          <w:szCs w:val="18"/>
          <w:lang w:val="en-US"/>
        </w:rPr>
        <w:t xml:space="preserve">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3ED35BB" w14:textId="77777777" w:rsidR="00DA07D2" w:rsidRDefault="00000000">
      <w:pPr>
        <w:spacing w:after="0" w:line="240" w:lineRule="auto"/>
        <w:contextualSpacing/>
        <w:rPr>
          <w:u w:val="single"/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="00DA07D2">
        <w:rPr>
          <w:u w:val="single"/>
          <w:lang w:val="en-US"/>
        </w:rPr>
        <w:t>Sushree Swagatika Behera</w:t>
      </w:r>
    </w:p>
    <w:p w14:paraId="37E29958" w14:textId="0E330C19" w:rsidR="00DF0B72" w:rsidRDefault="00000000">
      <w:pPr>
        <w:spacing w:after="0" w:line="240" w:lineRule="auto"/>
        <w:contextualSpacing/>
        <w:rPr>
          <w:lang w:val="en-US"/>
        </w:rPr>
      </w:pPr>
      <w:r w:rsidRPr="00C35EC6">
        <w:rPr>
          <w:u w:val="single"/>
          <w:lang w:val="en-US"/>
        </w:rPr>
        <w:t>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000000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0A20A838" w14:textId="0C197DCB" w:rsidR="0018246C" w:rsidRPr="006F168E" w:rsidRDefault="006F168E" w:rsidP="0018246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</w:t>
      </w:r>
      <w:r w:rsidR="0018246C"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875AEE" w14:textId="315AC3FD" w:rsid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</w:t>
      </w:r>
      <w:r w:rsidR="00BF4E90"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2EBC722E" w14:textId="6DD6F81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let str = '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S</w:t>
      </w:r>
      <w:r w:rsidRPr="00BF4E90">
        <w:rPr>
          <w:rFonts w:ascii="Courier New" w:hAnsi="Courier New" w:cs="Courier New"/>
          <w:color w:val="4472C4" w:themeColor="accent1"/>
        </w:rPr>
        <w:t>ushreeswagatika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'</w:t>
      </w:r>
    </w:p>
    <w:p w14:paraId="0E750CD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</w:p>
    <w:p w14:paraId="3B79EABF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let result = {}</w:t>
      </w:r>
    </w:p>
    <w:p w14:paraId="4F2F710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proofErr w:type="gramStart"/>
      <w:r w:rsidRPr="00BF4E90">
        <w:rPr>
          <w:rFonts w:ascii="Courier New" w:hAnsi="Courier New" w:cs="Courier New"/>
          <w:color w:val="4472C4" w:themeColor="accent1"/>
        </w:rPr>
        <w:t>for(</w:t>
      </w:r>
      <w:proofErr w:type="gramEnd"/>
      <w:r w:rsidRPr="00BF4E90">
        <w:rPr>
          <w:rFonts w:ascii="Courier New" w:hAnsi="Courier New" w:cs="Courier New"/>
          <w:color w:val="4472C4" w:themeColor="accent1"/>
        </w:rPr>
        <w:t xml:space="preserve">let 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i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 xml:space="preserve"> = 0;i&lt; 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str.length;i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++){</w:t>
      </w:r>
    </w:p>
    <w:p w14:paraId="6A10435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let 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ch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 xml:space="preserve"> = </w:t>
      </w:r>
      <w:proofErr w:type="spellStart"/>
      <w:proofErr w:type="gramStart"/>
      <w:r w:rsidRPr="00BF4E90">
        <w:rPr>
          <w:rFonts w:ascii="Courier New" w:hAnsi="Courier New" w:cs="Courier New"/>
          <w:color w:val="4472C4" w:themeColor="accent1"/>
        </w:rPr>
        <w:t>str.charAt</w:t>
      </w:r>
      <w:proofErr w:type="spellEnd"/>
      <w:proofErr w:type="gramEnd"/>
      <w:r w:rsidRPr="00BF4E90">
        <w:rPr>
          <w:rFonts w:ascii="Courier New" w:hAnsi="Courier New" w:cs="Courier New"/>
          <w:color w:val="4472C4" w:themeColor="accent1"/>
        </w:rPr>
        <w:t>(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i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)</w:t>
      </w:r>
    </w:p>
    <w:p w14:paraId="0CF3DE4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if</w:t>
      </w:r>
      <w:proofErr w:type="gramStart"/>
      <w:r w:rsidRPr="00BF4E90">
        <w:rPr>
          <w:rFonts w:ascii="Courier New" w:hAnsi="Courier New" w:cs="Courier New"/>
          <w:color w:val="4472C4" w:themeColor="accent1"/>
        </w:rPr>
        <w:t>(!result</w:t>
      </w:r>
      <w:proofErr w:type="gramEnd"/>
      <w:r w:rsidRPr="00BF4E90">
        <w:rPr>
          <w:rFonts w:ascii="Courier New" w:hAnsi="Courier New" w:cs="Courier New"/>
          <w:color w:val="4472C4" w:themeColor="accent1"/>
        </w:rPr>
        <w:t>[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ch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]){</w:t>
      </w:r>
    </w:p>
    <w:p w14:paraId="02A35829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  result[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ch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] =1;</w:t>
      </w:r>
    </w:p>
    <w:p w14:paraId="4F79D4DE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}</w:t>
      </w:r>
    </w:p>
    <w:p w14:paraId="0FE8166E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</w:t>
      </w:r>
      <w:proofErr w:type="gramStart"/>
      <w:r w:rsidRPr="00BF4E90">
        <w:rPr>
          <w:rFonts w:ascii="Courier New" w:hAnsi="Courier New" w:cs="Courier New"/>
          <w:color w:val="4472C4" w:themeColor="accent1"/>
        </w:rPr>
        <w:t>else{</w:t>
      </w:r>
      <w:proofErr w:type="gramEnd"/>
    </w:p>
    <w:p w14:paraId="55B132E8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  result[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ch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]+=1</w:t>
      </w:r>
    </w:p>
    <w:p w14:paraId="09FAC9EC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 xml:space="preserve">  }</w:t>
      </w:r>
    </w:p>
    <w:p w14:paraId="75211BD4" w14:textId="7777777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BF4E90">
        <w:rPr>
          <w:rFonts w:ascii="Courier New" w:hAnsi="Courier New" w:cs="Courier New"/>
          <w:color w:val="4472C4" w:themeColor="accent1"/>
        </w:rPr>
        <w:t>}</w:t>
      </w:r>
    </w:p>
    <w:p w14:paraId="5885F06B" w14:textId="0A1AA3C7" w:rsidR="00BF4E90" w:rsidRPr="00BF4E90" w:rsidRDefault="00BF4E90" w:rsidP="00BF4E90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proofErr w:type="gramStart"/>
      <w:r w:rsidRPr="00BF4E90">
        <w:rPr>
          <w:rFonts w:ascii="Courier New" w:hAnsi="Courier New" w:cs="Courier New"/>
          <w:color w:val="4472C4" w:themeColor="accent1"/>
        </w:rPr>
        <w:t>console.log(</w:t>
      </w:r>
      <w:proofErr w:type="gramEnd"/>
      <w:r w:rsidRPr="00BF4E90">
        <w:rPr>
          <w:rFonts w:ascii="Courier New" w:hAnsi="Courier New" w:cs="Courier New"/>
          <w:color w:val="4472C4" w:themeColor="accent1"/>
        </w:rPr>
        <w:t>"The occurrence of each letter in given string </w:t>
      </w:r>
      <w:proofErr w:type="spellStart"/>
      <w:r w:rsidRPr="00BF4E90">
        <w:rPr>
          <w:rFonts w:ascii="Courier New" w:hAnsi="Courier New" w:cs="Courier New"/>
          <w:color w:val="4472C4" w:themeColor="accent1"/>
        </w:rPr>
        <w:t>is:",result</w:t>
      </w:r>
      <w:proofErr w:type="spellEnd"/>
      <w:r w:rsidRPr="00BF4E90">
        <w:rPr>
          <w:rFonts w:ascii="Courier New" w:hAnsi="Courier New" w:cs="Courier New"/>
          <w:color w:val="4472C4" w:themeColor="accent1"/>
        </w:rPr>
        <w:t>)</w:t>
      </w:r>
    </w:p>
    <w:p w14:paraId="4A7F149C" w14:textId="793A8180" w:rsidR="00BF4E90" w:rsidRPr="00BF4E90" w:rsidRDefault="006F168E" w:rsidP="00BF4E90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</w:t>
      </w:r>
    </w:p>
    <w:p w14:paraId="5E249FCE" w14:textId="7404AD98" w:rsidR="006F168E" w:rsidRDefault="0018246C" w:rsidP="00BF4E90">
      <w:pPr>
        <w:spacing w:after="0" w:line="240" w:lineRule="auto"/>
        <w:ind w:left="360"/>
        <w:rPr>
          <w:rFonts w:cstheme="minorHAnsi"/>
        </w:rPr>
      </w:pPr>
      <w:r w:rsidRPr="0018246C">
        <w:rPr>
          <w:rFonts w:cstheme="minorHAnsi"/>
        </w:rPr>
        <w:t xml:space="preserve">    </w:t>
      </w: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096D0A21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function test(n) {</w:t>
      </w:r>
    </w:p>
    <w:p w14:paraId="372A4B49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if (n &lt; 0)</w:t>
      </w:r>
    </w:p>
    <w:p w14:paraId="6C970B4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return false;</w:t>
      </w:r>
    </w:p>
    <w:p w14:paraId="79999CBA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151E9345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51046FB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ingle_digi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 = ['', 'One', 'Two', 'Three', 'Four', 'Five', 'Six', 'Seven', 'Eight', 'Nine']</w:t>
      </w:r>
    </w:p>
    <w:p w14:paraId="323FB64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double_digi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 = ['Ten', 'Eleven', 'Twelve', 'Thirteen', 'Fourteen', 'Fifteen', 'Sixteen', 'Seventeen', 'Eighteen', 'Nineteen']</w:t>
      </w:r>
    </w:p>
    <w:p w14:paraId="514064A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lastRenderedPageBreak/>
        <w:t xml:space="preserve">   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below_hundred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 = ['Twenty', 'Thirty', 'Forty', 'Fifty', 'Sixty', 'Seventy', 'Eighty', 'Ninety']</w:t>
      </w:r>
    </w:p>
    <w:p w14:paraId="2E618673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6E6FBD5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if (n === 0) return 'Zero';</w:t>
      </w:r>
    </w:p>
    <w:p w14:paraId="4FBEE0EF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</w:p>
    <w:p w14:paraId="5D64EC65" w14:textId="4724CF48" w:rsidR="00BF4E90" w:rsidRPr="00A21197" w:rsidRDefault="00BF4E90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{</w:t>
      </w:r>
    </w:p>
    <w:p w14:paraId="03CDBD7B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let word = "";</w:t>
      </w:r>
    </w:p>
    <w:p w14:paraId="06EAC28C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if (n &lt; 10) {</w:t>
      </w:r>
    </w:p>
    <w:p w14:paraId="77362470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ingle_digi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[n] + ' ';</w:t>
      </w:r>
    </w:p>
    <w:p w14:paraId="7320C3A3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20) {</w:t>
      </w:r>
    </w:p>
    <w:p w14:paraId="4AFE343B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double_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digi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[</w:t>
      </w:r>
      <w:proofErr w:type="gramEnd"/>
      <w:r w:rsidRPr="00A21197">
        <w:rPr>
          <w:rFonts w:ascii="Courier New" w:hAnsi="Courier New" w:cs="Courier New"/>
          <w:color w:val="4472C4" w:themeColor="accent1"/>
        </w:rPr>
        <w:t>n - 10] + ' ';</w:t>
      </w:r>
    </w:p>
    <w:p w14:paraId="1526AA8E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) {</w:t>
      </w:r>
    </w:p>
    <w:p w14:paraId="0769CB60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let rem =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translate(</w:t>
      </w:r>
      <w:proofErr w:type="gramEnd"/>
      <w:r w:rsidRPr="00A21197">
        <w:rPr>
          <w:rFonts w:ascii="Courier New" w:hAnsi="Courier New" w:cs="Courier New"/>
          <w:color w:val="4472C4" w:themeColor="accent1"/>
        </w:rPr>
        <w:t>n % 10);</w:t>
      </w:r>
    </w:p>
    <w:p w14:paraId="00ABE7CA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below_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hundred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[</w:t>
      </w:r>
      <w:proofErr w:type="gramEnd"/>
      <w:r w:rsidRPr="00A21197">
        <w:rPr>
          <w:rFonts w:ascii="Courier New" w:hAnsi="Courier New" w:cs="Courier New"/>
          <w:color w:val="4472C4" w:themeColor="accent1"/>
        </w:rPr>
        <w:t>(n - n % 10) / 10 - 2] + ' ' + rem;</w:t>
      </w:r>
    </w:p>
    <w:p w14:paraId="5DE7CF8D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) {</w:t>
      </w:r>
    </w:p>
    <w:p w14:paraId="211243A5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ingle_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digi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[</w:t>
      </w:r>
      <w:proofErr w:type="spellStart"/>
      <w:proofErr w:type="gramEnd"/>
      <w:r w:rsidRPr="00A21197">
        <w:rPr>
          <w:rFonts w:ascii="Courier New" w:hAnsi="Courier New" w:cs="Courier New"/>
          <w:color w:val="4472C4" w:themeColor="accent1"/>
        </w:rPr>
        <w:t>Math.trunc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n / 100)] + ' Hundred ' + translate(n % 100);</w:t>
      </w:r>
    </w:p>
    <w:p w14:paraId="54B9D3B4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000) {</w:t>
      </w:r>
    </w:p>
    <w:p w14:paraId="77FB7428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translate(</w:t>
      </w:r>
      <w:proofErr w:type="spellStart"/>
      <w:proofErr w:type="gramEnd"/>
      <w:r w:rsidRPr="00A21197">
        <w:rPr>
          <w:rFonts w:ascii="Courier New" w:hAnsi="Courier New" w:cs="Courier New"/>
          <w:color w:val="4472C4" w:themeColor="accent1"/>
        </w:rPr>
        <w:t>parseIn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n / 1000)).trim() + ' Thousand ' + translate(n % 1000);</w:t>
      </w:r>
    </w:p>
    <w:p w14:paraId="04A4259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if (n &lt; 1000000000) {</w:t>
      </w:r>
    </w:p>
    <w:p w14:paraId="28429322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translate(</w:t>
      </w:r>
      <w:proofErr w:type="spellStart"/>
      <w:proofErr w:type="gramEnd"/>
      <w:r w:rsidRPr="00A21197">
        <w:rPr>
          <w:rFonts w:ascii="Courier New" w:hAnsi="Courier New" w:cs="Courier New"/>
          <w:color w:val="4472C4" w:themeColor="accent1"/>
        </w:rPr>
        <w:t>parseIn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n / 1000000)).trim() + ' Million ' + translate(n % 1000000);</w:t>
      </w:r>
    </w:p>
    <w:p w14:paraId="1D133634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 else {</w:t>
      </w:r>
    </w:p>
    <w:p w14:paraId="05131ADF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word =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>translate(</w:t>
      </w:r>
      <w:proofErr w:type="spellStart"/>
      <w:proofErr w:type="gramEnd"/>
      <w:r w:rsidRPr="00A21197">
        <w:rPr>
          <w:rFonts w:ascii="Courier New" w:hAnsi="Courier New" w:cs="Courier New"/>
          <w:color w:val="4472C4" w:themeColor="accent1"/>
        </w:rPr>
        <w:t>parseIn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n / 1000000000)).trim() + ' Billion ' + translate(n % 1000000000);</w:t>
      </w:r>
    </w:p>
    <w:p w14:paraId="48FA9668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}</w:t>
      </w:r>
    </w:p>
    <w:p w14:paraId="5068F2DD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return word;</w:t>
      </w:r>
    </w:p>
    <w:p w14:paraId="38F42A7D" w14:textId="58F81250" w:rsidR="00BF4E90" w:rsidRPr="00A21197" w:rsidRDefault="00BF4E90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</w:t>
      </w:r>
      <w:r w:rsidR="00A21197" w:rsidRPr="00A21197">
        <w:rPr>
          <w:rFonts w:ascii="Courier New" w:hAnsi="Courier New" w:cs="Courier New"/>
          <w:color w:val="4472C4" w:themeColor="accent1"/>
        </w:rPr>
        <w:t>}</w:t>
      </w:r>
    </w:p>
    <w:p w14:paraId="0A0EC066" w14:textId="77777777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return </w:t>
      </w:r>
      <w:proofErr w:type="spellStart"/>
      <w:proofErr w:type="gramStart"/>
      <w:r w:rsidRPr="00A21197">
        <w:rPr>
          <w:rFonts w:ascii="Courier New" w:hAnsi="Courier New" w:cs="Courier New"/>
          <w:color w:val="4472C4" w:themeColor="accent1"/>
        </w:rPr>
        <w:t>result.trim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>() + '.';</w:t>
      </w:r>
    </w:p>
    <w:p w14:paraId="0910DDF1" w14:textId="72F7CB5D" w:rsidR="00BF4E90" w:rsidRPr="00A21197" w:rsidRDefault="00BF4E90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}</w:t>
      </w:r>
    </w:p>
    <w:p w14:paraId="1707CD01" w14:textId="77777777" w:rsidR="006F168E" w:rsidRPr="00A21197" w:rsidRDefault="006F168E">
      <w:pPr>
        <w:spacing w:after="0" w:line="240" w:lineRule="auto"/>
        <w:rPr>
          <w:rFonts w:cstheme="minorHAnsi"/>
          <w:color w:val="4472C4" w:themeColor="accent1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690CBAE8" w14:textId="2B3716C3" w:rsidR="00A21197" w:rsidRDefault="00A21197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verted: Quick brown </w:t>
      </w:r>
      <w:proofErr w:type="spellStart"/>
      <w:r>
        <w:rPr>
          <w:rFonts w:ascii="Courier New" w:hAnsi="Courier New" w:cs="Courier New"/>
        </w:rPr>
        <w:t>f</w:t>
      </w:r>
      <w:r w:rsidR="001721E5">
        <w:rPr>
          <w:rFonts w:ascii="Courier New" w:hAnsi="Courier New" w:cs="Courier New"/>
        </w:rPr>
        <w:t>OX</w:t>
      </w:r>
      <w:proofErr w:type="spellEnd"/>
      <w:r>
        <w:rPr>
          <w:rFonts w:ascii="Courier New" w:hAnsi="Courier New" w:cs="Courier New"/>
        </w:rPr>
        <w:t xml:space="preserve"> JUMPS OVER </w:t>
      </w:r>
      <w:r w:rsidR="001721E5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>he LAZY DOG</w:t>
      </w:r>
    </w:p>
    <w:p w14:paraId="14ABCEED" w14:textId="4C6D833C" w:rsidR="00A21197" w:rsidRPr="00A21197" w:rsidRDefault="00A21197" w:rsidP="00A21197">
      <w:pPr>
        <w:spacing w:after="0" w:line="240" w:lineRule="auto"/>
        <w:rPr>
          <w:rFonts w:ascii="Courier New" w:hAnsi="Courier New" w:cs="Courier New"/>
        </w:rPr>
      </w:pPr>
    </w:p>
    <w:p w14:paraId="3B1C3DD2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function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toggleChars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str)</w:t>
      </w:r>
    </w:p>
    <w:p w14:paraId="457C627A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{</w:t>
      </w:r>
    </w:p>
    <w:p w14:paraId="4FDAC8A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for (let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 = 0;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 &lt; </w:t>
      </w:r>
      <w:proofErr w:type="spellStart"/>
      <w:proofErr w:type="gramStart"/>
      <w:r w:rsidRPr="00A21197">
        <w:rPr>
          <w:rFonts w:ascii="Courier New" w:hAnsi="Courier New" w:cs="Courier New"/>
          <w:color w:val="4472C4" w:themeColor="accent1"/>
        </w:rPr>
        <w:t>str.length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 xml:space="preserve">;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++)</w:t>
      </w:r>
    </w:p>
    <w:p w14:paraId="17514CF9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{</w:t>
      </w:r>
    </w:p>
    <w:p w14:paraId="2502A1CF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if (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 &gt;= 'A' &amp;&amp; 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 &lt;= 'Z')</w:t>
      </w:r>
    </w:p>
    <w:p w14:paraId="71064243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]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 xml:space="preserve">= 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tring.fromCharCode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>(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 + 'a'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 - 'A'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);</w:t>
      </w:r>
    </w:p>
    <w:p w14:paraId="1828E9C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else if (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 &gt;= 'a' &amp;&amp; 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 &lt;= 'z')</w:t>
      </w:r>
    </w:p>
    <w:p w14:paraId="749DE87C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        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 xml:space="preserve">] </w:t>
      </w:r>
      <w:proofErr w:type="gramStart"/>
      <w:r w:rsidRPr="00A21197">
        <w:rPr>
          <w:rFonts w:ascii="Courier New" w:hAnsi="Courier New" w:cs="Courier New"/>
          <w:color w:val="4472C4" w:themeColor="accent1"/>
        </w:rPr>
        <w:t xml:space="preserve">=  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tring.fromCharCode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>(str[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i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]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 + 'A'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 - 'a'.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charCodeAt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0));</w:t>
      </w:r>
    </w:p>
    <w:p w14:paraId="68ECD1C8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   }</w:t>
      </w:r>
    </w:p>
    <w:p w14:paraId="6038E5DB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}</w:t>
      </w:r>
    </w:p>
    <w:p w14:paraId="01D6FA99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 xml:space="preserve"> </w:t>
      </w:r>
    </w:p>
    <w:p w14:paraId="2F58729C" w14:textId="5F75681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ascii="Courier New" w:hAnsi="Courier New" w:cs="Courier New"/>
          <w:color w:val="4472C4" w:themeColor="accent1"/>
        </w:rPr>
        <w:t>let str = "</w:t>
      </w:r>
      <w:proofErr w:type="spellStart"/>
      <w:r w:rsidRPr="00A21197">
        <w:rPr>
          <w:rFonts w:ascii="Courier New" w:hAnsi="Courier New" w:cs="Courier New"/>
          <w:color w:val="4472C4" w:themeColor="accent1"/>
        </w:rPr>
        <w:t>sushreeswagatika</w:t>
      </w:r>
      <w:proofErr w:type="spellEnd"/>
      <w:proofErr w:type="gramStart"/>
      <w:r w:rsidRPr="00A21197">
        <w:rPr>
          <w:rFonts w:ascii="Courier New" w:hAnsi="Courier New" w:cs="Courier New"/>
          <w:color w:val="4472C4" w:themeColor="accent1"/>
        </w:rPr>
        <w:t>".split</w:t>
      </w:r>
      <w:proofErr w:type="gramEnd"/>
      <w:r w:rsidRPr="00A21197">
        <w:rPr>
          <w:rFonts w:ascii="Courier New" w:hAnsi="Courier New" w:cs="Courier New"/>
          <w:color w:val="4472C4" w:themeColor="accent1"/>
        </w:rPr>
        <w:t>("");</w:t>
      </w:r>
    </w:p>
    <w:p w14:paraId="6F3198E6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proofErr w:type="spellStart"/>
      <w:r w:rsidRPr="00A21197">
        <w:rPr>
          <w:rFonts w:ascii="Courier New" w:hAnsi="Courier New" w:cs="Courier New"/>
          <w:color w:val="4472C4" w:themeColor="accent1"/>
        </w:rPr>
        <w:t>toggleChars</w:t>
      </w:r>
      <w:proofErr w:type="spellEnd"/>
      <w:r w:rsidRPr="00A21197">
        <w:rPr>
          <w:rFonts w:ascii="Courier New" w:hAnsi="Courier New" w:cs="Courier New"/>
          <w:color w:val="4472C4" w:themeColor="accent1"/>
        </w:rPr>
        <w:t>(str);</w:t>
      </w:r>
    </w:p>
    <w:p w14:paraId="5CC3924F" w14:textId="77777777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proofErr w:type="spellStart"/>
      <w:proofErr w:type="gramStart"/>
      <w:r w:rsidRPr="00A21197">
        <w:rPr>
          <w:rFonts w:ascii="Courier New" w:hAnsi="Courier New" w:cs="Courier New"/>
          <w:color w:val="4472C4" w:themeColor="accent1"/>
        </w:rPr>
        <w:t>document.write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>("String after toggle ");</w:t>
      </w:r>
    </w:p>
    <w:p w14:paraId="14B8252D" w14:textId="55D0CA1F" w:rsidR="00A21197" w:rsidRPr="00A21197" w:rsidRDefault="00A21197" w:rsidP="00A21197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proofErr w:type="spellStart"/>
      <w:proofErr w:type="gramStart"/>
      <w:r w:rsidRPr="00A21197">
        <w:rPr>
          <w:rFonts w:ascii="Courier New" w:hAnsi="Courier New" w:cs="Courier New"/>
          <w:color w:val="4472C4" w:themeColor="accent1"/>
        </w:rPr>
        <w:t>document.write</w:t>
      </w:r>
      <w:proofErr w:type="spellEnd"/>
      <w:proofErr w:type="gramEnd"/>
      <w:r w:rsidRPr="00A21197">
        <w:rPr>
          <w:rFonts w:ascii="Courier New" w:hAnsi="Courier New" w:cs="Courier New"/>
          <w:color w:val="4472C4" w:themeColor="accent1"/>
        </w:rPr>
        <w:t>((str).join(""));</w:t>
      </w:r>
    </w:p>
    <w:p w14:paraId="7D87DB29" w14:textId="77777777" w:rsidR="00BF4E90" w:rsidRPr="00A21197" w:rsidRDefault="00BF4E90" w:rsidP="006F168E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</w:p>
    <w:p w14:paraId="56F4BACD" w14:textId="1B0376C6" w:rsidR="00BF4E90" w:rsidRPr="00A21197" w:rsidRDefault="006F168E" w:rsidP="00BF4E90">
      <w:pPr>
        <w:pStyle w:val="ListParagraph"/>
        <w:spacing w:after="0" w:line="240" w:lineRule="auto"/>
        <w:rPr>
          <w:rFonts w:ascii="Courier New" w:hAnsi="Courier New" w:cs="Courier New"/>
          <w:color w:val="4472C4" w:themeColor="accent1"/>
        </w:rPr>
      </w:pPr>
      <w:r w:rsidRPr="00A21197">
        <w:rPr>
          <w:rFonts w:cstheme="minorHAnsi"/>
          <w:color w:val="4472C4" w:themeColor="accent1"/>
        </w:rPr>
        <w:t xml:space="preserve">   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409F50E1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67F143D0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 xml:space="preserve">Which type of JavaScript language is </w:t>
      </w:r>
      <w:r w:rsidR="00DA07D2">
        <w:rPr>
          <w:color w:val="000000" w:themeColor="text1"/>
        </w:rPr>
        <w:t>object-oriented</w:t>
      </w:r>
    </w:p>
    <w:p w14:paraId="3F858B93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Object-Oriented</w:t>
      </w:r>
    </w:p>
    <w:p w14:paraId="01486471" w14:textId="77777777" w:rsidR="006D615A" w:rsidRPr="00DD79AB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DD79AB">
        <w:rPr>
          <w:color w:val="00B0F0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4841D704" w14:textId="3F46827D" w:rsidR="00445CBC" w:rsidRPr="00651417" w:rsidRDefault="006D615A" w:rsidP="00651417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405E1B5F" w14:textId="1DC26A6A" w:rsidR="00DA07D2" w:rsidRPr="00DA07D2" w:rsidRDefault="00DA07D2" w:rsidP="00DA07D2">
      <w:pPr>
        <w:spacing w:after="0" w:line="240" w:lineRule="auto"/>
        <w:rPr>
          <w:color w:val="000000" w:themeColor="text1"/>
        </w:rPr>
      </w:pP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with(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77777777" w:rsidR="006D615A" w:rsidRPr="00651417" w:rsidRDefault="006D615A" w:rsidP="006D615A">
      <w:pPr>
        <w:spacing w:after="0" w:line="240" w:lineRule="auto"/>
        <w:ind w:left="720"/>
        <w:contextualSpacing/>
        <w:rPr>
          <w:color w:val="4472C4" w:themeColor="accent1"/>
        </w:rPr>
      </w:pPr>
      <w:r w:rsidRPr="00651417">
        <w:rPr>
          <w:color w:val="4472C4" w:themeColor="accent1"/>
        </w:rPr>
        <w:t xml:space="preserve">(A) </w:t>
      </w:r>
      <w:r w:rsidRPr="00651417">
        <w:rPr>
          <w:color w:val="4472C4" w:themeColor="accent1"/>
        </w:rPr>
        <w:tab/>
        <w:t>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11FD102C" w:rsidR="006D615A" w:rsidRPr="00277C16" w:rsidRDefault="006D615A" w:rsidP="00651417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77777777" w:rsidR="006D615A" w:rsidRPr="00651417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immediate if</w:t>
      </w:r>
    </w:p>
    <w:p w14:paraId="48B4E367" w14:textId="09022983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4C726B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651417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1FF99385" w14:textId="72C1F04E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C50B03A" w14:textId="2579A576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at contains a single statement</w:t>
      </w:r>
    </w:p>
    <w:p w14:paraId="46CD6327" w14:textId="77777777" w:rsidR="0018246C" w:rsidRPr="00277C16" w:rsidRDefault="0018246C" w:rsidP="0018246C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061AD5A" w14:textId="77777777" w:rsidR="0018246C" w:rsidRPr="00651417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Conditional block</w:t>
      </w:r>
    </w:p>
    <w:p w14:paraId="4E443BE6" w14:textId="77777777" w:rsidR="0018246C" w:rsidRPr="00277C16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block that combines a number of statements into a single compound statement</w:t>
      </w:r>
    </w:p>
    <w:p w14:paraId="4E857FA1" w14:textId="519F1308" w:rsidR="006D615A" w:rsidRDefault="0018246C" w:rsidP="0018246C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</w:t>
      </w:r>
      <w:r>
        <w:rPr>
          <w:color w:val="000000" w:themeColor="text1"/>
        </w:rPr>
        <w:t>ent</w:t>
      </w:r>
    </w:p>
    <w:p w14:paraId="3C9C0E28" w14:textId="4E15BE72" w:rsidR="0018246C" w:rsidRPr="0018246C" w:rsidRDefault="0018246C" w:rsidP="0018246C">
      <w:pPr>
        <w:spacing w:after="0" w:line="240" w:lineRule="auto"/>
        <w:ind w:left="720"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3DB66AD2" w14:textId="4BA09F6B" w:rsidR="00DA07D2" w:rsidRPr="00651417" w:rsidRDefault="006D615A" w:rsidP="00DA07D2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Ignores the statemen</w:t>
      </w:r>
      <w:r w:rsidR="00DA07D2" w:rsidRPr="00651417">
        <w:rPr>
          <w:color w:val="4472C4" w:themeColor="accent1"/>
        </w:rPr>
        <w:t>t</w:t>
      </w:r>
    </w:p>
    <w:p w14:paraId="0A280CA0" w14:textId="20A7BAB2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77777777" w:rsidR="006D615A" w:rsidRPr="00651417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eclaration statements</w:t>
      </w:r>
    </w:p>
    <w:p w14:paraId="48F2EDBA" w14:textId="77777777" w:rsidR="006D615A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0AE00C80" w14:textId="4F532374" w:rsidR="00DA07D2" w:rsidRPr="00DA07D2" w:rsidRDefault="00DA07D2" w:rsidP="00DA07D2">
      <w:pPr>
        <w:spacing w:after="0" w:line="240" w:lineRule="auto"/>
        <w:ind w:left="720"/>
        <w:rPr>
          <w:color w:val="000000" w:themeColor="text1"/>
        </w:rPr>
      </w:pP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651417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4BA25923" w:rsidR="006D615A" w:rsidRDefault="00445CBC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</w:t>
      </w:r>
      <w:r w:rsidR="006D615A" w:rsidRPr="00277C16">
        <w:rPr>
          <w:color w:val="000000" w:themeColor="text1"/>
        </w:rPr>
        <w:t>quals</w:t>
      </w:r>
    </w:p>
    <w:p w14:paraId="3ACEC9D6" w14:textId="3592AD37" w:rsidR="006D615A" w:rsidRPr="00277C16" w:rsidRDefault="006D615A" w:rsidP="00651417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651417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The values of count variable are logged or stored in a particular location or storage</w:t>
      </w:r>
    </w:p>
    <w:p w14:paraId="17285CDB" w14:textId="77777777" w:rsidR="006D615A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169190BF" w14:textId="1EC47B66" w:rsidR="008969D5" w:rsidRPr="00651417" w:rsidRDefault="008969D5" w:rsidP="00651417">
      <w:pPr>
        <w:spacing w:after="0" w:line="240" w:lineRule="auto"/>
        <w:ind w:left="720"/>
        <w:rPr>
          <w:color w:val="000000" w:themeColor="text1"/>
        </w:rPr>
      </w:pP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651417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8</w:t>
      </w:r>
    </w:p>
    <w:p w14:paraId="73C45498" w14:textId="77777777" w:rsidR="006D615A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Undefined</w:t>
      </w:r>
    </w:p>
    <w:p w14:paraId="0505CB60" w14:textId="3E4C4ED8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>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651417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8</w:t>
      </w:r>
    </w:p>
    <w:p w14:paraId="1C78D0FC" w14:textId="77777777" w:rsidR="006D615A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5F038EEA" w14:textId="12A9D053" w:rsidR="00445CBC" w:rsidRPr="00651417" w:rsidRDefault="00445CBC" w:rsidP="00651417">
      <w:pPr>
        <w:spacing w:after="0" w:line="240" w:lineRule="auto"/>
        <w:ind w:left="720"/>
        <w:rPr>
          <w:color w:val="000000" w:themeColor="text1"/>
        </w:rPr>
      </w:pP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651417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6</w:t>
      </w:r>
    </w:p>
    <w:p w14:paraId="7A49BAF6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Default="006D615A" w:rsidP="00445CBC">
      <w:r w:rsidRPr="00277C16">
        <w:t>0</w:t>
      </w:r>
    </w:p>
    <w:p w14:paraId="3C836CE1" w14:textId="6A57FAFE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spellStart"/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proofErr w:type="gramEnd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77777777" w:rsidR="006D615A" w:rsidRPr="00651417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704E5E10" w14:textId="0026BC57" w:rsidR="00445CBC" w:rsidRPr="00277C16" w:rsidRDefault="00445CBC" w:rsidP="00445CB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77777777" w:rsidR="006D615A" w:rsidRPr="00651417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0</w:t>
      </w:r>
    </w:p>
    <w:p w14:paraId="7F5DD698" w14:textId="1BEBAF31" w:rsidR="00445CBC" w:rsidRPr="00651417" w:rsidRDefault="00445CBC" w:rsidP="00651417">
      <w:pPr>
        <w:spacing w:after="0" w:line="240" w:lineRule="auto"/>
        <w:rPr>
          <w:color w:val="000000" w:themeColor="text1"/>
        </w:rPr>
      </w:pP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77777777" w:rsidR="009D161A" w:rsidRPr="00651417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03AEBD7B" w14:textId="532A4D00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77777777" w:rsidR="009D161A" w:rsidRPr="00651417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Function/Method</w:t>
      </w:r>
    </w:p>
    <w:p w14:paraId="653D048C" w14:textId="27203F26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651417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lastRenderedPageBreak/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Volatile variable</w:t>
      </w:r>
    </w:p>
    <w:p w14:paraId="15BDC0D2" w14:textId="77777777" w:rsidR="009D161A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7D1FF993" w14:textId="5A1A192F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77777777" w:rsidR="009D161A" w:rsidRPr="00651417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Both 0x and 0X</w:t>
      </w:r>
    </w:p>
    <w:p w14:paraId="399A0502" w14:textId="1CF7B626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77777777" w:rsidR="009D161A" w:rsidRPr="00651417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isplays "Infinity"</w:t>
      </w:r>
    </w:p>
    <w:p w14:paraId="10FC6562" w14:textId="77777777" w:rsidR="009D161A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40C9D9A6" w14:textId="109FEF67" w:rsidR="0018246C" w:rsidRPr="00277C16" w:rsidRDefault="0018246C" w:rsidP="0018246C">
      <w:pPr>
        <w:pStyle w:val="ListParagraph"/>
        <w:spacing w:after="0" w:line="240" w:lineRule="auto"/>
        <w:ind w:left="1440"/>
        <w:rPr>
          <w:color w:val="000000" w:themeColor="text1"/>
        </w:rPr>
      </w:pP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77777777" w:rsidR="009D161A" w:rsidRPr="00651417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r w:rsidRPr="00651417">
        <w:rPr>
          <w:color w:val="4472C4" w:themeColor="accent1"/>
        </w:rPr>
        <w:t>Division by zero</w:t>
      </w:r>
    </w:p>
    <w:p w14:paraId="40075DC6" w14:textId="77777777" w:rsidR="009D161A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63EA2169" w14:textId="6495E86B" w:rsidR="0018246C" w:rsidRPr="00651417" w:rsidRDefault="0018246C" w:rsidP="00651417">
      <w:pPr>
        <w:spacing w:after="0" w:line="240" w:lineRule="auto"/>
        <w:ind w:left="720"/>
        <w:rPr>
          <w:color w:val="000000" w:themeColor="text1"/>
        </w:rPr>
      </w:pP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4D454" w14:textId="77777777" w:rsidR="00492880" w:rsidRDefault="00492880">
      <w:pPr>
        <w:spacing w:line="240" w:lineRule="auto"/>
      </w:pPr>
      <w:r>
        <w:separator/>
      </w:r>
    </w:p>
  </w:endnote>
  <w:endnote w:type="continuationSeparator" w:id="0">
    <w:p w14:paraId="77D8C20E" w14:textId="77777777" w:rsidR="00492880" w:rsidRDefault="004928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B17805" w14:textId="77777777" w:rsidR="00492880" w:rsidRDefault="00492880">
      <w:pPr>
        <w:spacing w:after="0"/>
      </w:pPr>
      <w:r>
        <w:separator/>
      </w:r>
    </w:p>
  </w:footnote>
  <w:footnote w:type="continuationSeparator" w:id="0">
    <w:p w14:paraId="04FF44D0" w14:textId="77777777" w:rsidR="00492880" w:rsidRDefault="004928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F2A60"/>
    <w:rsid w:val="00102CC0"/>
    <w:rsid w:val="00125B60"/>
    <w:rsid w:val="00145181"/>
    <w:rsid w:val="001721E5"/>
    <w:rsid w:val="0018246C"/>
    <w:rsid w:val="001B505A"/>
    <w:rsid w:val="001C7477"/>
    <w:rsid w:val="001D11E6"/>
    <w:rsid w:val="001E168B"/>
    <w:rsid w:val="00277C16"/>
    <w:rsid w:val="00284903"/>
    <w:rsid w:val="00291E1A"/>
    <w:rsid w:val="003A5BA9"/>
    <w:rsid w:val="003C6B88"/>
    <w:rsid w:val="003D0242"/>
    <w:rsid w:val="00437866"/>
    <w:rsid w:val="00445CBC"/>
    <w:rsid w:val="004517C7"/>
    <w:rsid w:val="00455B3C"/>
    <w:rsid w:val="00463C17"/>
    <w:rsid w:val="00492880"/>
    <w:rsid w:val="004A3B7E"/>
    <w:rsid w:val="004D4A06"/>
    <w:rsid w:val="005076EE"/>
    <w:rsid w:val="00544DC3"/>
    <w:rsid w:val="005A4CDF"/>
    <w:rsid w:val="005C2D24"/>
    <w:rsid w:val="00651417"/>
    <w:rsid w:val="006C356D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91E"/>
    <w:rsid w:val="00875E5D"/>
    <w:rsid w:val="008776EF"/>
    <w:rsid w:val="008969D5"/>
    <w:rsid w:val="008A1953"/>
    <w:rsid w:val="008A6DC1"/>
    <w:rsid w:val="008B268A"/>
    <w:rsid w:val="009109A5"/>
    <w:rsid w:val="00970B04"/>
    <w:rsid w:val="009D161A"/>
    <w:rsid w:val="00A21197"/>
    <w:rsid w:val="00A62059"/>
    <w:rsid w:val="00A81DA6"/>
    <w:rsid w:val="00A91001"/>
    <w:rsid w:val="00AA546E"/>
    <w:rsid w:val="00AD012E"/>
    <w:rsid w:val="00B15BAD"/>
    <w:rsid w:val="00B316F1"/>
    <w:rsid w:val="00BF4E90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A07D2"/>
    <w:rsid w:val="00DA649C"/>
    <w:rsid w:val="00DD79AB"/>
    <w:rsid w:val="00DF0B72"/>
    <w:rsid w:val="00E233AD"/>
    <w:rsid w:val="00E573AC"/>
    <w:rsid w:val="00E75660"/>
    <w:rsid w:val="00E86806"/>
    <w:rsid w:val="00E94CC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C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45C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Sushree Swagatika Behera</cp:lastModifiedBy>
  <cp:revision>2</cp:revision>
  <dcterms:created xsi:type="dcterms:W3CDTF">2024-08-30T06:19:00Z</dcterms:created>
  <dcterms:modified xsi:type="dcterms:W3CDTF">2024-08-30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